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Human Resources Manager Internship Opportunity in Nepal Kathmandu</w:t>
      </w:r>
    </w:p>
    <w:bookmarkEnd w:id="20"/>
    <w:p>
      <w:pPr>
        <w:pStyle w:val="BodyText"/>
      </w:pPr>
      <w:r>
        <w:t xml:space="preserve">Jaya Sharma</w:t>
      </w:r>
      <w:r>
        <w:br/>
      </w:r>
      <w:r>
        <w:t xml:space="preserve">Kathmandu, Nepal</w:t>
      </w:r>
      <w:r>
        <w:br/>
      </w:r>
      <w:r>
        <w:t xml:space="preserve">+977 9841234567 | jaya.sharma@email.com</w:t>
      </w:r>
    </w:p>
    <w:p>
      <w:pPr>
        <w:pStyle w:val="BodyText"/>
      </w:pPr>
      <w:r>
        <w:t xml:space="preserve">October 26, 2023</w:t>
      </w:r>
    </w:p>
    <w:p>
      <w:pPr>
        <w:pStyle w:val="BodyText"/>
      </w:pPr>
      <w:r>
        <w:t xml:space="preserve">Hiring Manager</w:t>
      </w:r>
      <w:r>
        <w:br/>
      </w:r>
      <w:r>
        <w:t xml:space="preserve">Human Resources Department</w:t>
      </w:r>
      <w:r>
        <w:br/>
      </w:r>
      <w:r>
        <w:t xml:space="preserve">Global Horizon Solutions Pvt. Ltd.</w:t>
      </w:r>
      <w:r>
        <w:br/>
      </w:r>
      <w:r>
        <w:t xml:space="preserve">Durbar Marg, Kathmandu, Nepal</w:t>
      </w:r>
    </w:p>
    <w:p>
      <w:pPr>
        <w:pStyle w:val="BodyText"/>
      </w:pPr>
      <w:r>
        <w:t xml:space="preserve">Subject: Application for Human Resources Manager Internship Position</w:t>
      </w:r>
    </w:p>
    <w:p>
      <w:pPr>
        <w:pStyle w:val="BodyText"/>
      </w:pPr>
      <w:r>
        <w:t xml:space="preserve">Dear Hiring Manager,</w:t>
      </w:r>
    </w:p>
    <w:p>
      <w:pPr>
        <w:pStyle w:val="BodyText"/>
      </w:pPr>
      <w:r>
        <w:t xml:space="preserve">I am writing to express my profound enthusiasm for the Human Resources Manager Internship position at Global Horizon Solutions Pvt. Ltd., as advertised in the Nepal HR Association's internship bulletin. As a final-year Bachelor of Business Administration student specializing in Human Resource Management at Kathmandu University, I have meticulously cultivated my academic foundation and practical skills with the singular goal of contributing meaningfully to Nepal's evolving corporate landscape from Kathmandu—our nation's vibrant economic nucleus. This Internship Application Letter serves as a formal expression of my commitment to launching my professional journey within the dynamic human resources ecosystem that defines modern Nepali business.</w:t>
      </w:r>
    </w:p>
    <w:p>
      <w:pPr>
        <w:pStyle w:val="BodyText"/>
      </w:pPr>
      <w:r>
        <w:t xml:space="preserve">My academic trajectory has been purposefully aligned with HR excellence. I've completed rigorous coursework in Strategic HR Management, Labor Relations, Compensation &amp; Benefits Design, and Cross-Cultural Communication—all contextualized through Nepal's unique socio-economic framework. In my capstone project analyzing retention strategies for Kathmandu-based IT firms, I developed a comprehensive model addressing Nepali employee expectations regarding work-life balance amid rapid urbanization. This research directly informs my understanding of how HR practices must evolve to meet the specific demands of Nepal Kathmandu's burgeoning professional class—where traditional and modern workplace values intersect daily. The opportunity to apply this knowledge at Global Horizon Solutions, renowned for its progressive HR initiatives in the Nepali context, represents an ideal convergence of my academic preparation and career aspirations.</w:t>
      </w:r>
    </w:p>
    <w:p>
      <w:pPr>
        <w:pStyle w:val="BodyText"/>
      </w:pPr>
      <w:r>
        <w:t xml:space="preserve">What particularly compels me toward this Human Resources Manager Internship is your company's celebrated 'Nepal Talent Development Program'—a model I've followed with great interest since its inception. In my research, I discovered how your team successfully integrated local cultural sensibilities with international HR standards when recruiting for the newly established Bhairahawa manufacturing facility. This approach resonates deeply with my belief that effective HR in Nepal Kathmandu requires both global best practices and profound local understanding—a principle I've championed through my volunteer work at the Kathmandu Valley Youth Development Center, where I designed a mentorship program connecting students with local business leaders.</w:t>
      </w:r>
    </w:p>
    <w:p>
      <w:pPr>
        <w:pStyle w:val="BodyText"/>
      </w:pPr>
      <w:r>
        <w:t xml:space="preserve">During my 6-month internship at Nepal Bank Limited's HR department last summer, I directly supported recruitment initiatives for their Kathmandu branch. My responsibilities included screening over 200 applications, coordinating interviews for management trainees across three departments, and assisting in developing a new onboarding protocol that reduced new hire ramp-up time by 35%. This experience taught me the critical nuances of Nepal's labor market—how nepotism networks still influence hiring decisions in certain sectors while emerging tech firms increasingly prioritize merit-based selection. I witnessed firsthand how HR strategies must balance legal compliance with cultural realities, such as accommodating religious holidays during performance review cycles or adapting communication styles for diverse regional employees.</w:t>
      </w:r>
    </w:p>
    <w:p>
      <w:pPr>
        <w:pStyle w:val="BodyText"/>
      </w:pPr>
      <w:r>
        <w:t xml:space="preserve">What excites me most about this Human Resources Manager Internship is the opportunity to contribute to Nepal Kathmandu's growing reputation as a hub for innovative HR practices. I've observed how companies like yours are pioneering solutions for challenges unique to our context—such as developing retention strategies for expatriate staff in multinational firms operating in Nepal, or creating flexible work models that respect traditional family structures while embracing digital transformation. My fluency in Nepali, English, and basic Hindi (with ongoing studies in Maithili) positions me to navigate these complexities effectively. I'm particularly eager to learn from your team's expertise in implementing the recently amended Labor Act provisions within our Kathmandu business environment.</w:t>
      </w:r>
    </w:p>
    <w:p>
      <w:pPr>
        <w:pStyle w:val="BodyText"/>
      </w:pPr>
      <w:r>
        <w:t xml:space="preserve">My academic achievements further underscore my readiness for this role: I rank 3rd in my cohort of 120 students, received the 'HR Excellence Award' from Kathmandu University's Faculty of Management, and am currently certified in HR Analytics Fundamentals through Coursera. Beyond technical skills, I've cultivated essential HR soft skills through organizing cultural exchange events for international students at Tribhuvan University—events that required delicate navigation of cultural differences and conflict resolution. These experiences have instilled in me the understanding that successful Human Resources Management isn't merely about processes; it's about building meaningful human connections within Nepal's unique societal fabric.</w:t>
      </w:r>
    </w:p>
    <w:p>
      <w:pPr>
        <w:pStyle w:val="BodyText"/>
      </w:pPr>
      <w:r>
        <w:t xml:space="preserve">I recognize that this Internship Application Letter represents only the first step toward demonstrating how my proactive approach to HR challenges aligns with your organization's vision. The prospect of contributing to Global Horizon Solutions' mission to 'empower Nepali professionals through purposeful work'—particularly through initiatives supporting women in leadership roles within Kathmandu's corporate sector—compels me to apply with exceptional dedication. I am prepared to bring not only my academic rigor but also my deep understanding of Nepal Kathmandu's evolving workforce dynamics, including the critical shift toward digital HR tools and the growing emphasis on mental health support in workplace culture.</w:t>
      </w:r>
    </w:p>
    <w:p>
      <w:pPr>
        <w:pStyle w:val="BodyText"/>
      </w:pPr>
      <w:r>
        <w:t xml:space="preserve">Thank you for considering my application. I am eager to discuss how my proactive attitude, cultural intelligence, and academic preparation can benefit your Human Resources team. I have attached my resume for your review and welcome the opportunity to schedule an interview at your earliest convenience. As a proud resident of Kathmandu who has witnessed firsthand our city's transformation into a regional HR innovation center, I am ready to contribute meaningfully from day one.</w:t>
      </w:r>
    </w:p>
    <w:p>
      <w:pPr>
        <w:pStyle w:val="BodyText"/>
      </w:pPr>
      <w:r>
        <w:t xml:space="preserve">Sincerely,</w:t>
      </w:r>
      <w:r>
        <w:br/>
      </w:r>
      <w:r>
        <w:br/>
      </w:r>
    </w:p>
    <w:p>
      <w:pPr>
        <w:pStyle w:val="BodyText"/>
      </w:pPr>
      <w:r>
        <w:t xml:space="preserve">Jaya Sharma</w:t>
      </w:r>
    </w:p>
    <w:p>
      <w:pPr>
        <w:pStyle w:val="BodyText"/>
      </w:pPr>
      <w:r>
        <w:t xml:space="preserve">Human Resources Management Student</w:t>
      </w:r>
      <w:r>
        <w:br/>
      </w:r>
      <w:r>
        <w:t xml:space="preserve">Kathmandu University, Nep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5-12-08T00:11:08Z</dcterms:created>
  <dcterms:modified xsi:type="dcterms:W3CDTF">2025-12-08T00:11:08Z</dcterms:modified>
</cp:coreProperties>
</file>

<file path=docProps/custom.xml><?xml version="1.0" encoding="utf-8"?>
<Properties xmlns="http://schemas.openxmlformats.org/officeDocument/2006/custom-properties" xmlns:vt="http://schemas.openxmlformats.org/officeDocument/2006/docPropsVTypes"/>
</file>